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A01E7" w14:textId="25B76539" w:rsidR="006E36BE" w:rsidRPr="001817D8" w:rsidRDefault="00EE3669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What are user stories?</w:t>
      </w:r>
    </w:p>
    <w:p w14:paraId="448C826E" w14:textId="4E3A01C8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 user story is a small, self-contained unit of development work designed to accomplish a specific goal within a product. A user story is usually written from the user’s perspective and follows the format: </w:t>
      </w:r>
    </w:p>
    <w:p w14:paraId="7D88920E" w14:textId="1711D153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noProof/>
        </w:rPr>
        <w:drawing>
          <wp:inline distT="0" distB="0" distL="0" distR="0" wp14:anchorId="4BE0EE17" wp14:editId="3B914D5C">
            <wp:extent cx="5731510" cy="2049780"/>
            <wp:effectExtent l="0" t="0" r="2540" b="7620"/>
            <wp:docPr id="1" name="Picture 1" descr="17 Useful user story examples to get you started - Justinm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7 Useful user story examples to get you started - Justinmin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816" b="15583"/>
                    <a:stretch/>
                  </pic:blipFill>
                  <pic:spPr bwMode="auto">
                    <a:xfrm>
                      <a:off x="0" y="0"/>
                      <a:ext cx="573151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8223D" w14:textId="22634560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BED98F5" w14:textId="2E787434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Stories for All Actors</w:t>
      </w:r>
      <w:r w:rsidR="008477C3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(Guest, Registered Users, Admin</w:t>
      </w:r>
      <w:r w:rsidR="008477C3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[Authorized/Unauthorized])</w:t>
      </w:r>
    </w:p>
    <w:p w14:paraId="1511CD44" w14:textId="198D9D3A" w:rsidR="00CC5CA8" w:rsidRDefault="00CC5CA8" w:rsidP="00CC5CA8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>As an actor, I want to see the website on multiple browsers.</w:t>
      </w:r>
    </w:p>
    <w:p w14:paraId="60CC8F07" w14:textId="417E64D7" w:rsidR="008477C3" w:rsidRPr="001817D8" w:rsidRDefault="008477C3" w:rsidP="008477C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</w:t>
      </w:r>
      <w:r>
        <w:rPr>
          <w:color w:val="000000"/>
        </w:rPr>
        <w:t>an actor</w:t>
      </w:r>
      <w:r w:rsidRPr="001817D8">
        <w:rPr>
          <w:color w:val="000000"/>
        </w:rPr>
        <w:t>, I want to view the products by applying filters</w:t>
      </w:r>
      <w:r>
        <w:rPr>
          <w:color w:val="000000"/>
        </w:rPr>
        <w:t xml:space="preserve"> </w:t>
      </w:r>
      <w:r w:rsidRPr="001817D8">
        <w:rPr>
          <w:color w:val="000000"/>
        </w:rPr>
        <w:t>(by category, by price, by name, etc) so that I can search efficiently.</w:t>
      </w:r>
    </w:p>
    <w:p w14:paraId="2297E4C6" w14:textId="1EEF582E" w:rsidR="008477C3" w:rsidRPr="001817D8" w:rsidRDefault="008477C3" w:rsidP="008477C3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</w:t>
      </w:r>
      <w:r>
        <w:rPr>
          <w:color w:val="000000"/>
        </w:rPr>
        <w:t>an actor</w:t>
      </w:r>
      <w:r w:rsidRPr="001817D8">
        <w:rPr>
          <w:color w:val="000000"/>
        </w:rPr>
        <w:t>, I want to view the products by applying combinations of multiple filters</w:t>
      </w:r>
      <w:r>
        <w:rPr>
          <w:color w:val="000000"/>
        </w:rPr>
        <w:t xml:space="preserve"> </w:t>
      </w:r>
      <w:r w:rsidRPr="001817D8">
        <w:rPr>
          <w:color w:val="000000"/>
        </w:rPr>
        <w:t>(by category &amp; by price, by name &amp; by rating, etc) so that I can search efficiently.</w:t>
      </w:r>
    </w:p>
    <w:p w14:paraId="2CA21D40" w14:textId="7D4B51FB" w:rsidR="0067522B" w:rsidRDefault="008477C3" w:rsidP="0067522B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As an actor I can view ratings and reviews given by other users so that I can know product quality.</w:t>
      </w:r>
    </w:p>
    <w:p w14:paraId="4D95055D" w14:textId="2D73D60B" w:rsidR="00BD2B82" w:rsidRPr="0067522B" w:rsidRDefault="00BD2B82" w:rsidP="0067522B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As an actor, I want to view a specific product so that I can view further details.</w:t>
      </w:r>
    </w:p>
    <w:p w14:paraId="32F7EA8B" w14:textId="7D5EE455" w:rsidR="00CC5CA8" w:rsidRPr="001817D8" w:rsidRDefault="00CC5CA8">
      <w:pPr>
        <w:rPr>
          <w:rFonts w:ascii="Times New Roman" w:hAnsi="Times New Roman" w:cs="Times New Roman"/>
          <w:sz w:val="40"/>
          <w:szCs w:val="40"/>
          <w:lang w:val="en-US"/>
        </w:rPr>
      </w:pPr>
    </w:p>
    <w:p w14:paraId="5D5B5AD3" w14:textId="5CF9E59D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</w:t>
      </w:r>
      <w:r w:rsidR="00BD2B82">
        <w:rPr>
          <w:rFonts w:ascii="Times New Roman" w:hAnsi="Times New Roman" w:cs="Times New Roman"/>
          <w:sz w:val="40"/>
          <w:szCs w:val="40"/>
          <w:lang w:val="en-US"/>
        </w:rPr>
        <w:t>these actors Admins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/Registered Users</w:t>
      </w:r>
    </w:p>
    <w:p w14:paraId="59782E69" w14:textId="62E0634F" w:rsid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</w:t>
      </w:r>
      <w:r w:rsidR="005F3ED8">
        <w:rPr>
          <w:rFonts w:ascii="Times New Roman" w:hAnsi="Times New Roman" w:cs="Times New Roman"/>
          <w:sz w:val="24"/>
          <w:szCs w:val="24"/>
          <w:lang w:val="en-US"/>
        </w:rPr>
        <w:t>n actor</w:t>
      </w:r>
      <w:r>
        <w:rPr>
          <w:rFonts w:ascii="Times New Roman" w:hAnsi="Times New Roman" w:cs="Times New Roman"/>
          <w:sz w:val="24"/>
          <w:szCs w:val="24"/>
          <w:lang w:val="en-US"/>
        </w:rPr>
        <w:t>, I want to receive a unique account activation link on my email so that I can activate my account.</w:t>
      </w:r>
    </w:p>
    <w:p w14:paraId="4E16E494" w14:textId="46011152" w:rsidR="00BD2B82" w:rsidRPr="001817D8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>As a</w:t>
      </w:r>
      <w:r w:rsidR="005F3ED8">
        <w:rPr>
          <w:rFonts w:ascii="Times New Roman" w:hAnsi="Times New Roman" w:cs="Times New Roman"/>
          <w:sz w:val="24"/>
          <w:szCs w:val="24"/>
          <w:lang w:val="en-US"/>
        </w:rPr>
        <w:t>n actor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>, I want to activate my account for verification and security.</w:t>
      </w:r>
    </w:p>
    <w:p w14:paraId="035D3112" w14:textId="6C438758" w:rsidR="008F2B7E" w:rsidRDefault="008F2B7E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use account recovery service if I forgot my password.</w:t>
      </w:r>
    </w:p>
    <w:p w14:paraId="75AC1F4B" w14:textId="7EA9D49C" w:rsidR="005B1AA9" w:rsidRDefault="005B1AA9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ecover my account by receiving recovery email on my registered email id so that I can recover my account.</w:t>
      </w:r>
    </w:p>
    <w:p w14:paraId="544E6912" w14:textId="1BD4A2FD" w:rsidR="005B1AA9" w:rsidRDefault="005B1AA9" w:rsidP="005074A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n actor, I want to recover my account by </w:t>
      </w:r>
      <w:r>
        <w:rPr>
          <w:rFonts w:ascii="Times New Roman" w:hAnsi="Times New Roman" w:cs="Times New Roman"/>
          <w:sz w:val="24"/>
          <w:szCs w:val="24"/>
          <w:lang w:val="en-US"/>
        </w:rPr>
        <w:t>previous passwor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o that I can recover my account</w:t>
      </w:r>
      <w:r w:rsidR="00B312E6">
        <w:rPr>
          <w:rFonts w:ascii="Times New Roman" w:hAnsi="Times New Roman" w:cs="Times New Roman"/>
          <w:sz w:val="24"/>
          <w:szCs w:val="24"/>
          <w:lang w:val="en-US"/>
        </w:rPr>
        <w:t xml:space="preserve"> in case I don’t have access to my registered email id</w:t>
      </w:r>
      <w:r w:rsidRPr="005074A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68E28D6" w14:textId="1B542FB1" w:rsidR="005074A0" w:rsidRPr="00DF299F" w:rsidRDefault="005074A0" w:rsidP="00DF299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>As a</w:t>
      </w:r>
      <w:r>
        <w:rPr>
          <w:rFonts w:ascii="Times New Roman" w:hAnsi="Times New Roman" w:cs="Times New Roman"/>
          <w:sz w:val="24"/>
          <w:szCs w:val="24"/>
          <w:lang w:val="en-US"/>
        </w:rPr>
        <w:t>n actor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>, I want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eceive confirmation email about successful or unsuccessful account recovery so that I can keep track of account recovery.</w:t>
      </w:r>
    </w:p>
    <w:p w14:paraId="7FC6B1DA" w14:textId="3A26F3A1" w:rsid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>As a</w:t>
      </w:r>
      <w:r w:rsidR="005F3ED8">
        <w:rPr>
          <w:rFonts w:ascii="Times New Roman" w:hAnsi="Times New Roman" w:cs="Times New Roman"/>
          <w:sz w:val="24"/>
          <w:szCs w:val="24"/>
          <w:lang w:val="en-US"/>
        </w:rPr>
        <w:t>n actor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>, I want to lo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>in to my account so that I can use its services like order products, add to cart, manage account, etc.</w:t>
      </w:r>
    </w:p>
    <w:p w14:paraId="41364169" w14:textId="4125015D" w:rsidR="00BD2B82" w:rsidRP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As </w:t>
      </w:r>
      <w:r w:rsidR="005F3ED8">
        <w:rPr>
          <w:rFonts w:ascii="Times New Roman" w:hAnsi="Times New Roman" w:cs="Times New Roman"/>
          <w:sz w:val="24"/>
          <w:szCs w:val="24"/>
          <w:lang w:val="en-US"/>
        </w:rPr>
        <w:t>an actor</w:t>
      </w:r>
      <w:r>
        <w:rPr>
          <w:rFonts w:ascii="Times New Roman" w:hAnsi="Times New Roman" w:cs="Times New Roman"/>
          <w:sz w:val="24"/>
          <w:szCs w:val="24"/>
          <w:lang w:val="en-US"/>
        </w:rPr>
        <w:t>, I want to receive an email of every new login from my account to keep a track of my activity.</w:t>
      </w:r>
    </w:p>
    <w:p w14:paraId="7426C77C" w14:textId="39385589" w:rsid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view my account details so that I can verify or update my account details.</w:t>
      </w:r>
    </w:p>
    <w:p w14:paraId="4C066C6A" w14:textId="068007CC" w:rsid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update my account details</w:t>
      </w:r>
      <w:r w:rsidR="00E04A35">
        <w:rPr>
          <w:rFonts w:ascii="Times New Roman" w:hAnsi="Times New Roman" w:cs="Times New Roman"/>
          <w:sz w:val="24"/>
          <w:szCs w:val="24"/>
          <w:lang w:val="en-US"/>
        </w:rPr>
        <w:t xml:space="preserve"> so that I can update or correct them if required.</w:t>
      </w:r>
    </w:p>
    <w:p w14:paraId="78B7C9B0" w14:textId="2C1E7A0F" w:rsidR="00E04A35" w:rsidRDefault="00E04A35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activate 2-factor authentication so that I can make my account more secure and nobody else can access my account.</w:t>
      </w:r>
    </w:p>
    <w:p w14:paraId="0B759EF4" w14:textId="0A526A6C" w:rsidR="00E04A35" w:rsidRDefault="00E04A35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receive an otp on my registered email so that I can verify my self while login if 2-factor authentication is enabled.</w:t>
      </w:r>
    </w:p>
    <w:p w14:paraId="16C9793E" w14:textId="44FD5FDA" w:rsidR="00E04A35" w:rsidRDefault="00E04A35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receive an email of suspicious activity when 2-factor authentication is enabled and entered wrong otp so that I can change my password to secure my account.</w:t>
      </w:r>
    </w:p>
    <w:p w14:paraId="4C88F30C" w14:textId="26E66446" w:rsidR="00E04A35" w:rsidRPr="00E04A35" w:rsidRDefault="00E04A35" w:rsidP="00E04A3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deactivate 2-factor authentication so that I can directly login with my email id and password.</w:t>
      </w:r>
    </w:p>
    <w:p w14:paraId="3E8DDACC" w14:textId="47530DE1" w:rsidR="00E04A35" w:rsidRDefault="00E04A35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delete my account for my personal reasons.</w:t>
      </w:r>
    </w:p>
    <w:p w14:paraId="457CE87B" w14:textId="3DB1FD92" w:rsidR="00E04A35" w:rsidRPr="00E04A35" w:rsidRDefault="00E04A35" w:rsidP="00E04A3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see my name on every page so that I can assure I am still logged in.</w:t>
      </w:r>
    </w:p>
    <w:p w14:paraId="7E71D8A7" w14:textId="19B678E5" w:rsidR="00CC5CA8" w:rsidRPr="00BD2B82" w:rsidRDefault="00BD2B82" w:rsidP="00BD2B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ctor, I want to log out of my account from any device if I want to so that I can secure my account.</w:t>
      </w:r>
    </w:p>
    <w:p w14:paraId="14B82806" w14:textId="4D90BF70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</w:t>
      </w:r>
      <w:r w:rsidR="00E04A35" w:rsidRPr="001817D8">
        <w:rPr>
          <w:rFonts w:ascii="Times New Roman" w:hAnsi="Times New Roman" w:cs="Times New Roman"/>
          <w:sz w:val="40"/>
          <w:szCs w:val="40"/>
          <w:lang w:val="en-US"/>
        </w:rPr>
        <w:t>Admin (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Authorized/Unauthorized)</w:t>
      </w:r>
    </w:p>
    <w:p w14:paraId="556AFF31" w14:textId="76059E6F" w:rsidR="00DB41F0" w:rsidRDefault="00DB41F0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view list of all users so that I can keep track of all users registered in system.</w:t>
      </w:r>
    </w:p>
    <w:p w14:paraId="509C02D5" w14:textId="2EA9CC54" w:rsidR="00DB41F0" w:rsidRDefault="00DB41F0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view list of users by applying multiple filters like by user id, email id, name, address so that I can search users efficiently.</w:t>
      </w:r>
    </w:p>
    <w:p w14:paraId="43108CCE" w14:textId="3EE6EF5E" w:rsidR="00117080" w:rsidRDefault="00117080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n admin, I want to view </w:t>
      </w:r>
      <w:r>
        <w:rPr>
          <w:rFonts w:ascii="Times New Roman" w:hAnsi="Times New Roman" w:cs="Times New Roman"/>
          <w:sz w:val="24"/>
          <w:szCs w:val="24"/>
          <w:lang w:val="en-US"/>
        </w:rPr>
        <w:t>complete</w:t>
      </w:r>
      <w:r w:rsidR="00EF10EB">
        <w:rPr>
          <w:rFonts w:ascii="Times New Roman" w:hAnsi="Times New Roman" w:cs="Times New Roman"/>
          <w:sz w:val="24"/>
          <w:szCs w:val="24"/>
          <w:lang w:val="en-US"/>
        </w:rPr>
        <w:t xml:space="preserve"> detai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any user so that I can view all information related to that user.</w:t>
      </w:r>
    </w:p>
    <w:p w14:paraId="3C6A841F" w14:textId="2AF57246" w:rsidR="00CC5CA8" w:rsidRDefault="00DB41F0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make sure the user cart is deleted as soon as user account is deleted to remove unnecessary data from database.</w:t>
      </w:r>
    </w:p>
    <w:p w14:paraId="252DBD86" w14:textId="7660B503" w:rsidR="001818FE" w:rsidRDefault="001818FE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send newsletter so that users can get updated regarding various deals and promotions.</w:t>
      </w:r>
    </w:p>
    <w:p w14:paraId="1B2812A9" w14:textId="48DE72E5" w:rsidR="001818FE" w:rsidRDefault="001818FE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view all previous newsletter so that I can keep track of all newsletter</w:t>
      </w:r>
      <w:r w:rsidR="0057295B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eceived by users.</w:t>
      </w:r>
    </w:p>
    <w:p w14:paraId="18EA96E8" w14:textId="18F1860F" w:rsidR="0057295B" w:rsidRDefault="0057295B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view list of all orders placed by users so that I can keep track of all received orders.</w:t>
      </w:r>
    </w:p>
    <w:p w14:paraId="04B09D7B" w14:textId="063D3EB9" w:rsidR="00323F81" w:rsidRDefault="00323F81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view list of</w:t>
      </w:r>
      <w:r w:rsidR="00382CC5">
        <w:rPr>
          <w:rFonts w:ascii="Times New Roman" w:hAnsi="Times New Roman" w:cs="Times New Roman"/>
          <w:sz w:val="24"/>
          <w:szCs w:val="24"/>
          <w:lang w:val="en-US"/>
        </w:rPr>
        <w:t xml:space="preserve"> orders by multiple filters like by user, product, order status so that I can search order efficiently.</w:t>
      </w:r>
    </w:p>
    <w:p w14:paraId="769BE15F" w14:textId="0278B529" w:rsidR="00EF10EB" w:rsidRPr="00EF10EB" w:rsidRDefault="00EF10EB" w:rsidP="00EF10E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n admin, I want to view complet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etail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any </w:t>
      </w:r>
      <w:r>
        <w:rPr>
          <w:rFonts w:ascii="Times New Roman" w:hAnsi="Times New Roman" w:cs="Times New Roman"/>
          <w:sz w:val="24"/>
          <w:szCs w:val="24"/>
          <w:lang w:val="en-US"/>
        </w:rPr>
        <w:t>ord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o that I can view all information related to that </w:t>
      </w:r>
      <w:r>
        <w:rPr>
          <w:rFonts w:ascii="Times New Roman" w:hAnsi="Times New Roman" w:cs="Times New Roman"/>
          <w:sz w:val="24"/>
          <w:szCs w:val="24"/>
          <w:lang w:val="en-US"/>
        </w:rPr>
        <w:t>order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3B65462" w14:textId="40E7C338" w:rsidR="00DB41F0" w:rsidRDefault="00DB41F0" w:rsidP="00DB41F0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DB41F0">
        <w:rPr>
          <w:rFonts w:ascii="Times New Roman" w:hAnsi="Times New Roman" w:cs="Times New Roman"/>
          <w:sz w:val="40"/>
          <w:szCs w:val="40"/>
          <w:lang w:val="en-US"/>
        </w:rPr>
        <w:t>Stories for</w:t>
      </w:r>
      <w:r>
        <w:rPr>
          <w:rFonts w:ascii="Times New Roman" w:hAnsi="Times New Roman" w:cs="Times New Roman"/>
          <w:sz w:val="40"/>
          <w:szCs w:val="40"/>
          <w:lang w:val="en-US"/>
        </w:rPr>
        <w:t xml:space="preserve"> Authorized</w:t>
      </w:r>
      <w:r w:rsidRPr="00DB41F0">
        <w:rPr>
          <w:rFonts w:ascii="Times New Roman" w:hAnsi="Times New Roman" w:cs="Times New Roman"/>
          <w:sz w:val="40"/>
          <w:szCs w:val="40"/>
          <w:lang w:val="en-US"/>
        </w:rPr>
        <w:t xml:space="preserve"> Admin</w:t>
      </w:r>
    </w:p>
    <w:p w14:paraId="16390DD8" w14:textId="27A7B9CB" w:rsidR="00DB41F0" w:rsidRPr="00DB41F0" w:rsidRDefault="00DB41F0" w:rsidP="00DB41F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n authorized admin, I should be able to delete any user if that user is </w:t>
      </w:r>
      <w:r w:rsidR="00406122">
        <w:rPr>
          <w:rFonts w:ascii="Times New Roman" w:hAnsi="Times New Roman" w:cs="Times New Roman"/>
          <w:sz w:val="24"/>
          <w:szCs w:val="24"/>
          <w:lang w:val="en-US"/>
        </w:rPr>
        <w:t>violating any T&amp;C of user agreement.</w:t>
      </w:r>
    </w:p>
    <w:p w14:paraId="02DE2746" w14:textId="77777777" w:rsidR="00DB41F0" w:rsidRDefault="00DB41F0">
      <w:pPr>
        <w:rPr>
          <w:rFonts w:ascii="Times New Roman" w:hAnsi="Times New Roman" w:cs="Times New Roman"/>
          <w:sz w:val="40"/>
          <w:szCs w:val="40"/>
          <w:lang w:val="en-US"/>
        </w:rPr>
      </w:pPr>
    </w:p>
    <w:p w14:paraId="5569470B" w14:textId="00D83E64" w:rsidR="001D4835" w:rsidRPr="001817D8" w:rsidRDefault="001D4835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</w:t>
      </w:r>
      <w:r w:rsidR="004D46B8" w:rsidRPr="001817D8">
        <w:rPr>
          <w:rFonts w:ascii="Times New Roman" w:hAnsi="Times New Roman" w:cs="Times New Roman"/>
          <w:sz w:val="40"/>
          <w:szCs w:val="40"/>
          <w:lang w:val="en-US"/>
        </w:rPr>
        <w:t>Guest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="004D46B8" w:rsidRPr="001817D8">
        <w:rPr>
          <w:rFonts w:ascii="Times New Roman" w:hAnsi="Times New Roman" w:cs="Times New Roman"/>
          <w:sz w:val="40"/>
          <w:szCs w:val="40"/>
          <w:lang w:val="en-US"/>
        </w:rPr>
        <w:t>U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sers</w:t>
      </w:r>
    </w:p>
    <w:p w14:paraId="61B29605" w14:textId="5969916B" w:rsidR="001D4835" w:rsidRDefault="001D4835" w:rsidP="001D483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</w:t>
      </w:r>
      <w:r w:rsidR="004D46B8" w:rsidRPr="001817D8">
        <w:rPr>
          <w:color w:val="000000"/>
        </w:rPr>
        <w:t>guest</w:t>
      </w:r>
      <w:r w:rsidRPr="001817D8">
        <w:rPr>
          <w:color w:val="000000"/>
        </w:rPr>
        <w:t xml:space="preserve"> user</w:t>
      </w:r>
      <w:r w:rsidR="004D46B8" w:rsidRPr="001817D8">
        <w:rPr>
          <w:color w:val="000000"/>
        </w:rPr>
        <w:t>,</w:t>
      </w:r>
      <w:r w:rsidRPr="001817D8">
        <w:rPr>
          <w:color w:val="000000"/>
        </w:rPr>
        <w:t xml:space="preserve"> I want to sign up for an account on the website </w:t>
      </w:r>
      <w:r w:rsidR="004D46B8" w:rsidRPr="001817D8">
        <w:rPr>
          <w:color w:val="000000"/>
        </w:rPr>
        <w:t>to</w:t>
      </w:r>
      <w:r w:rsidRPr="001817D8">
        <w:rPr>
          <w:color w:val="000000"/>
        </w:rPr>
        <w:t xml:space="preserve"> use its services</w:t>
      </w:r>
      <w:r w:rsidR="004D46B8" w:rsidRPr="001817D8">
        <w:rPr>
          <w:color w:val="000000"/>
        </w:rPr>
        <w:t xml:space="preserve"> like order products, add to cart, etc</w:t>
      </w:r>
      <w:r w:rsidRPr="001817D8">
        <w:rPr>
          <w:color w:val="000000"/>
        </w:rPr>
        <w:t>.</w:t>
      </w:r>
    </w:p>
    <w:p w14:paraId="41FCA8BD" w14:textId="5E6559E8" w:rsidR="00FF4C7F" w:rsidRPr="001817D8" w:rsidRDefault="00FF4C7F" w:rsidP="001D483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 xml:space="preserve">As a guest user, I want to check whether email id is registered or not while </w:t>
      </w:r>
      <w:r w:rsidR="00884F86">
        <w:rPr>
          <w:color w:val="000000"/>
        </w:rPr>
        <w:t xml:space="preserve">entering email id in </w:t>
      </w:r>
      <w:r>
        <w:rPr>
          <w:color w:val="000000"/>
        </w:rPr>
        <w:t xml:space="preserve">sign up process so </w:t>
      </w:r>
      <w:r w:rsidR="00884F86">
        <w:rPr>
          <w:color w:val="000000"/>
        </w:rPr>
        <w:t>that</w:t>
      </w:r>
      <w:r>
        <w:rPr>
          <w:color w:val="000000"/>
        </w:rPr>
        <w:t xml:space="preserve"> it would not give error later.</w:t>
      </w:r>
    </w:p>
    <w:p w14:paraId="628F89D7" w14:textId="120D610A" w:rsidR="001D4835" w:rsidRPr="001817D8" w:rsidRDefault="001D4835" w:rsidP="001D483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</w:t>
      </w:r>
      <w:r w:rsidR="004D46B8" w:rsidRPr="001817D8">
        <w:rPr>
          <w:color w:val="000000"/>
        </w:rPr>
        <w:t>guest</w:t>
      </w:r>
      <w:r w:rsidRPr="001817D8">
        <w:rPr>
          <w:color w:val="000000"/>
        </w:rPr>
        <w:t xml:space="preserve"> user</w:t>
      </w:r>
      <w:r w:rsidR="004D46B8" w:rsidRPr="001817D8">
        <w:rPr>
          <w:color w:val="000000"/>
        </w:rPr>
        <w:t>,</w:t>
      </w:r>
      <w:r w:rsidRPr="001817D8">
        <w:rPr>
          <w:color w:val="000000"/>
        </w:rPr>
        <w:t xml:space="preserve"> I want to check out the contact information and get the queries cleared.</w:t>
      </w:r>
    </w:p>
    <w:p w14:paraId="3FB7FA8E" w14:textId="0DE9BAB2" w:rsidR="00407E73" w:rsidRDefault="00407E73" w:rsidP="00407E73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guest user, I want to activate </w:t>
      </w:r>
      <w:r w:rsidR="008477C3">
        <w:rPr>
          <w:color w:val="000000"/>
        </w:rPr>
        <w:t xml:space="preserve">the </w:t>
      </w:r>
      <w:r w:rsidRPr="001817D8">
        <w:rPr>
          <w:color w:val="000000"/>
        </w:rPr>
        <w:t>newsletter service so that I can get updates of exciting deals and sales on different products.</w:t>
      </w:r>
    </w:p>
    <w:p w14:paraId="5AAC03F9" w14:textId="12D9F476" w:rsidR="00BD2B82" w:rsidRPr="00BD2B82" w:rsidRDefault="00BD2B82" w:rsidP="00BD2B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</w:t>
      </w:r>
      <w:r w:rsidR="005F3ED8">
        <w:rPr>
          <w:rFonts w:ascii="Times New Roman" w:hAnsi="Times New Roman" w:cs="Times New Roman"/>
          <w:sz w:val="24"/>
          <w:szCs w:val="24"/>
          <w:lang w:val="en-US"/>
        </w:rPr>
        <w:t xml:space="preserve">guest </w:t>
      </w:r>
      <w:r>
        <w:rPr>
          <w:rFonts w:ascii="Times New Roman" w:hAnsi="Times New Roman" w:cs="Times New Roman"/>
          <w:sz w:val="24"/>
          <w:szCs w:val="24"/>
          <w:lang w:val="en-US"/>
        </w:rPr>
        <w:t>user, I want to view contact details so that I can send my queries.</w:t>
      </w:r>
    </w:p>
    <w:p w14:paraId="18579DA1" w14:textId="736742F1" w:rsidR="001D4835" w:rsidRPr="001817D8" w:rsidRDefault="001D483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D35C244" w14:textId="5E791DDF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Stories for Registered Users</w:t>
      </w:r>
    </w:p>
    <w:p w14:paraId="194A40A8" w14:textId="4795BB26" w:rsidR="00F37286" w:rsidRDefault="00F37286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view my interested category products so that I can view my favorite products. </w:t>
      </w:r>
    </w:p>
    <w:p w14:paraId="773DC1E2" w14:textId="662B0609" w:rsidR="00FC7520" w:rsidRDefault="00FC7520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 I want to order any product so that I can buy them.</w:t>
      </w:r>
    </w:p>
    <w:p w14:paraId="08167143" w14:textId="49C7160F" w:rsidR="00862ED4" w:rsidRDefault="00862ED4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 I want to add products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>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y cart so that I can directly place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>
        <w:rPr>
          <w:rFonts w:ascii="Times New Roman" w:hAnsi="Times New Roman" w:cs="Times New Roman"/>
          <w:sz w:val="24"/>
          <w:szCs w:val="24"/>
          <w:lang w:val="en-US"/>
        </w:rPr>
        <w:t>order from my cart later.</w:t>
      </w:r>
    </w:p>
    <w:p w14:paraId="75A6157D" w14:textId="3D34043F" w:rsidR="000A7A08" w:rsidRDefault="000A7A0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 I want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iew my cart items so that I can view details of items anytime without searching.</w:t>
      </w:r>
    </w:p>
    <w:p w14:paraId="205D0487" w14:textId="681BF3CF" w:rsidR="00471428" w:rsidRDefault="0047142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update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quantity of products from my cart so that I can </w:t>
      </w:r>
      <w:r w:rsidR="00E33AC3">
        <w:rPr>
          <w:rFonts w:ascii="Times New Roman" w:hAnsi="Times New Roman" w:cs="Times New Roman"/>
          <w:sz w:val="24"/>
          <w:szCs w:val="24"/>
          <w:lang w:val="en-US"/>
        </w:rPr>
        <w:t>manage my cart.</w:t>
      </w:r>
    </w:p>
    <w:p w14:paraId="0A8F18B4" w14:textId="3954521F" w:rsidR="00E33AC3" w:rsidRDefault="00E33AC3" w:rsidP="00E33A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delete products from my cart so that I can remove unwanted products if I added them by mistake.</w:t>
      </w:r>
    </w:p>
    <w:p w14:paraId="72DF3AA3" w14:textId="1B937198" w:rsidR="00E33AC3" w:rsidRDefault="00E33AC3" w:rsidP="00E33A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order single/multiple products from my cart so that I can buy them easily.</w:t>
      </w:r>
    </w:p>
    <w:p w14:paraId="0279A465" w14:textId="01AD5281" w:rsidR="00FC7520" w:rsidRDefault="00FC7520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>
        <w:rPr>
          <w:rFonts w:ascii="Times New Roman" w:hAnsi="Times New Roman" w:cs="Times New Roman"/>
          <w:sz w:val="24"/>
          <w:szCs w:val="24"/>
          <w:lang w:val="en-US"/>
        </w:rPr>
        <w:t>pay securely for the orders I placed so that my orders are confirmed.</w:t>
      </w:r>
    </w:p>
    <w:p w14:paraId="38520AC6" w14:textId="7331EFC2" w:rsidR="00556589" w:rsidRDefault="00556589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>w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nt to receive an order confirmation email with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>
        <w:rPr>
          <w:rFonts w:ascii="Times New Roman" w:hAnsi="Times New Roman" w:cs="Times New Roman"/>
          <w:sz w:val="24"/>
          <w:szCs w:val="24"/>
          <w:lang w:val="en-US"/>
        </w:rPr>
        <w:t>order id on my registered email id so that I can keep track of my order details.</w:t>
      </w:r>
    </w:p>
    <w:p w14:paraId="5DC7D57E" w14:textId="565631E4" w:rsidR="00510CFC" w:rsidRDefault="00510CFC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view my orders so that I can keep track of my orders.</w:t>
      </w:r>
    </w:p>
    <w:p w14:paraId="259162AD" w14:textId="3DB64C05" w:rsidR="00510CFC" w:rsidRDefault="00510CFC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iew details of any order </w:t>
      </w:r>
      <w:r>
        <w:rPr>
          <w:rFonts w:ascii="Times New Roman" w:hAnsi="Times New Roman" w:cs="Times New Roman"/>
          <w:sz w:val="24"/>
          <w:szCs w:val="24"/>
          <w:lang w:val="en-US"/>
        </w:rPr>
        <w:t>so that I can keep track of my order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delivery date.</w:t>
      </w:r>
    </w:p>
    <w:p w14:paraId="299669C2" w14:textId="753A0325" w:rsidR="00BD2B82" w:rsidRPr="00510CFC" w:rsidRDefault="008477C3" w:rsidP="00510CF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receive emails whenever my order status gets updated so that I can keep track of my order and its delivery date.</w:t>
      </w:r>
    </w:p>
    <w:p w14:paraId="6A3BF6B4" w14:textId="505CB845" w:rsidR="008477C3" w:rsidRPr="00FC7520" w:rsidRDefault="008477C3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cancel or return a product due to some personal reasons or if product quality is poor.</w:t>
      </w:r>
    </w:p>
    <w:p w14:paraId="2789D828" w14:textId="02F1DBAD" w:rsidR="001817D8" w:rsidRPr="001817D8" w:rsidRDefault="001817D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rate and review products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 xml:space="preserve">that I have purchased and received </w:t>
      </w: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so that other users can </w:t>
      </w:r>
      <w:r w:rsidR="008477C3">
        <w:rPr>
          <w:rFonts w:ascii="Times New Roman" w:hAnsi="Times New Roman" w:cs="Times New Roman"/>
          <w:sz w:val="24"/>
          <w:szCs w:val="24"/>
          <w:lang w:val="en-US"/>
        </w:rPr>
        <w:t>know what actually they are buying.</w:t>
      </w:r>
    </w:p>
    <w:p w14:paraId="0F6FE177" w14:textId="06C6676C" w:rsidR="001817D8" w:rsidRPr="00BD2B82" w:rsidRDefault="001817D8" w:rsidP="005565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color w:val="000000"/>
          <w:sz w:val="24"/>
          <w:szCs w:val="24"/>
        </w:rPr>
        <w:t>As a</w:t>
      </w:r>
      <w:r w:rsidR="00862ED4">
        <w:rPr>
          <w:rFonts w:ascii="Times New Roman" w:hAnsi="Times New Roman" w:cs="Times New Roman"/>
          <w:color w:val="000000"/>
          <w:sz w:val="24"/>
          <w:szCs w:val="24"/>
        </w:rPr>
        <w:t xml:space="preserve"> registered</w:t>
      </w:r>
      <w:r w:rsidRPr="001817D8">
        <w:rPr>
          <w:rFonts w:ascii="Times New Roman" w:hAnsi="Times New Roman" w:cs="Times New Roman"/>
          <w:color w:val="000000"/>
          <w:sz w:val="24"/>
          <w:szCs w:val="24"/>
        </w:rPr>
        <w:t xml:space="preserve"> user, I want to </w:t>
      </w:r>
      <w:r w:rsidR="00862ED4">
        <w:rPr>
          <w:rFonts w:ascii="Times New Roman" w:hAnsi="Times New Roman" w:cs="Times New Roman"/>
          <w:color w:val="000000"/>
          <w:sz w:val="24"/>
          <w:szCs w:val="24"/>
        </w:rPr>
        <w:t>rec</w:t>
      </w:r>
      <w:r w:rsidR="008477C3">
        <w:rPr>
          <w:rFonts w:ascii="Times New Roman" w:hAnsi="Times New Roman" w:cs="Times New Roman"/>
          <w:color w:val="000000"/>
          <w:sz w:val="24"/>
          <w:szCs w:val="24"/>
        </w:rPr>
        <w:t>ei</w:t>
      </w:r>
      <w:r w:rsidR="00862ED4">
        <w:rPr>
          <w:rFonts w:ascii="Times New Roman" w:hAnsi="Times New Roman" w:cs="Times New Roman"/>
          <w:color w:val="000000"/>
          <w:sz w:val="24"/>
          <w:szCs w:val="24"/>
        </w:rPr>
        <w:t>ve</w:t>
      </w:r>
      <w:r w:rsidRPr="001817D8">
        <w:rPr>
          <w:rFonts w:ascii="Times New Roman" w:hAnsi="Times New Roman" w:cs="Times New Roman"/>
          <w:color w:val="000000"/>
          <w:sz w:val="24"/>
          <w:szCs w:val="24"/>
        </w:rPr>
        <w:t xml:space="preserve"> newsletter service so that I can get updates of exciting deals and sales on different products.</w:t>
      </w:r>
    </w:p>
    <w:p w14:paraId="4553A690" w14:textId="1CB5C93F" w:rsidR="00BD2B82" w:rsidRPr="00BD2B82" w:rsidRDefault="00BD2B82" w:rsidP="00BD2B8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user, I want to view contact details so that I can send my queries.</w:t>
      </w:r>
    </w:p>
    <w:sectPr w:rsidR="00BD2B82" w:rsidRPr="00BD2B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61468"/>
    <w:multiLevelType w:val="hybridMultilevel"/>
    <w:tmpl w:val="10EC6E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D859B1"/>
    <w:multiLevelType w:val="hybridMultilevel"/>
    <w:tmpl w:val="A0241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960823"/>
    <w:multiLevelType w:val="multilevel"/>
    <w:tmpl w:val="D332C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D8B4DBF"/>
    <w:multiLevelType w:val="multilevel"/>
    <w:tmpl w:val="D332C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2413C1"/>
    <w:multiLevelType w:val="hybridMultilevel"/>
    <w:tmpl w:val="E4DA0D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946CA1"/>
    <w:multiLevelType w:val="hybridMultilevel"/>
    <w:tmpl w:val="E98E78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KyMLewsDA1sjBQ0lEKTi0uzszPAykwqwUADvQyYCwAAAA="/>
  </w:docVars>
  <w:rsids>
    <w:rsidRoot w:val="00111ACC"/>
    <w:rsid w:val="00041351"/>
    <w:rsid w:val="000A7A08"/>
    <w:rsid w:val="00106E01"/>
    <w:rsid w:val="00111ACC"/>
    <w:rsid w:val="00117080"/>
    <w:rsid w:val="001817D8"/>
    <w:rsid w:val="001818FE"/>
    <w:rsid w:val="001D4835"/>
    <w:rsid w:val="001F4C93"/>
    <w:rsid w:val="00273CA2"/>
    <w:rsid w:val="002A1EED"/>
    <w:rsid w:val="00323F81"/>
    <w:rsid w:val="00382CC5"/>
    <w:rsid w:val="00406122"/>
    <w:rsid w:val="00407E73"/>
    <w:rsid w:val="00471428"/>
    <w:rsid w:val="004D46B8"/>
    <w:rsid w:val="005074A0"/>
    <w:rsid w:val="00510CFC"/>
    <w:rsid w:val="00556589"/>
    <w:rsid w:val="0057295B"/>
    <w:rsid w:val="005B1AA9"/>
    <w:rsid w:val="005F3ED8"/>
    <w:rsid w:val="0067522B"/>
    <w:rsid w:val="006E36BE"/>
    <w:rsid w:val="008477C3"/>
    <w:rsid w:val="00862ED4"/>
    <w:rsid w:val="00884F86"/>
    <w:rsid w:val="008F2B7E"/>
    <w:rsid w:val="009462C7"/>
    <w:rsid w:val="00953CB8"/>
    <w:rsid w:val="00B312E6"/>
    <w:rsid w:val="00BD2B82"/>
    <w:rsid w:val="00CC5CA8"/>
    <w:rsid w:val="00DB41F0"/>
    <w:rsid w:val="00DF299F"/>
    <w:rsid w:val="00E04A35"/>
    <w:rsid w:val="00E33AC3"/>
    <w:rsid w:val="00EA4C16"/>
    <w:rsid w:val="00EE3669"/>
    <w:rsid w:val="00EF10EB"/>
    <w:rsid w:val="00F37286"/>
    <w:rsid w:val="00FC7520"/>
    <w:rsid w:val="00FF4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AE70E"/>
  <w15:docId w15:val="{9B4A919B-F03E-492E-9A55-67A5A3B15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4D46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2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3</Pages>
  <Words>990</Words>
  <Characters>564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it19csu185</dc:creator>
  <cp:keywords/>
  <dc:description/>
  <cp:lastModifiedBy>manish19csu173</cp:lastModifiedBy>
  <cp:revision>29</cp:revision>
  <dcterms:created xsi:type="dcterms:W3CDTF">2022-03-02T08:11:00Z</dcterms:created>
  <dcterms:modified xsi:type="dcterms:W3CDTF">2022-03-28T07:17:00Z</dcterms:modified>
</cp:coreProperties>
</file>